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A3380" w:rsidRPr="004C74AD" w:rsidRDefault="004C74AD" w:rsidP="004C74AD">
      <w:pPr>
        <w:jc w:val="center"/>
        <w:rPr>
          <w:b/>
        </w:rPr>
      </w:pPr>
      <w:r w:rsidRPr="004C74AD">
        <w:rPr>
          <w:b/>
        </w:rPr>
        <w:t>Proposed Reviewers</w:t>
      </w:r>
    </w:p>
    <w:p w:rsidR="004C74AD" w:rsidRDefault="004C74AD" w:rsidP="004C74AD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1"/>
      </w:tblGrid>
      <w:tr w:rsidR="004C74AD" w:rsidTr="004C74AD">
        <w:tc>
          <w:tcPr>
            <w:tcW w:w="3020" w:type="dxa"/>
          </w:tcPr>
          <w:p w:rsidR="004C74AD" w:rsidRDefault="004C74AD" w:rsidP="004C74AD">
            <w:pPr>
              <w:jc w:val="center"/>
            </w:pPr>
            <w:r>
              <w:t xml:space="preserve">Name </w:t>
            </w:r>
          </w:p>
        </w:tc>
        <w:tc>
          <w:tcPr>
            <w:tcW w:w="3020" w:type="dxa"/>
          </w:tcPr>
          <w:p w:rsidR="004C74AD" w:rsidRDefault="004C74AD" w:rsidP="004C74AD">
            <w:pPr>
              <w:jc w:val="center"/>
            </w:pPr>
            <w:r>
              <w:t xml:space="preserve">Affiliation </w:t>
            </w:r>
          </w:p>
        </w:tc>
        <w:tc>
          <w:tcPr>
            <w:tcW w:w="3021" w:type="dxa"/>
          </w:tcPr>
          <w:p w:rsidR="004C74AD" w:rsidRDefault="004C74AD" w:rsidP="004C74AD">
            <w:pPr>
              <w:jc w:val="center"/>
            </w:pPr>
            <w:r>
              <w:t>E-mail</w:t>
            </w:r>
          </w:p>
        </w:tc>
      </w:tr>
      <w:tr w:rsidR="004C74AD" w:rsidTr="004C74AD">
        <w:tc>
          <w:tcPr>
            <w:tcW w:w="3020" w:type="dxa"/>
          </w:tcPr>
          <w:p w:rsidR="004C74AD" w:rsidRDefault="00650D37" w:rsidP="004C74AD">
            <w:pPr>
              <w:jc w:val="center"/>
            </w:pPr>
            <w:proofErr w:type="spellStart"/>
            <w:r>
              <w:t>Nurul</w:t>
            </w:r>
            <w:proofErr w:type="spellEnd"/>
            <w:r>
              <w:t xml:space="preserve"> </w:t>
            </w:r>
            <w:proofErr w:type="spellStart"/>
            <w:r>
              <w:t>Hidayat</w:t>
            </w:r>
            <w:proofErr w:type="spellEnd"/>
            <w:r>
              <w:t xml:space="preserve"> </w:t>
            </w:r>
            <w:proofErr w:type="spellStart"/>
            <w:r>
              <w:t>Aprilita</w:t>
            </w:r>
            <w:proofErr w:type="spellEnd"/>
          </w:p>
        </w:tc>
        <w:tc>
          <w:tcPr>
            <w:tcW w:w="3020" w:type="dxa"/>
          </w:tcPr>
          <w:p w:rsidR="004C74AD" w:rsidRDefault="00650D37" w:rsidP="004C74AD">
            <w:pPr>
              <w:jc w:val="center"/>
            </w:pPr>
            <w:r>
              <w:t>UGM Chemistry</w:t>
            </w:r>
          </w:p>
        </w:tc>
        <w:tc>
          <w:tcPr>
            <w:tcW w:w="3021" w:type="dxa"/>
          </w:tcPr>
          <w:p w:rsidR="004C74AD" w:rsidRDefault="00650D37" w:rsidP="004C74AD">
            <w:pPr>
              <w:jc w:val="center"/>
            </w:pPr>
            <w:hyperlink r:id="rId5" w:tgtFrame="_blank" w:history="1">
              <w:r>
                <w:rPr>
                  <w:rStyle w:val="Hyperlink"/>
                </w:rPr>
                <w:t>nurul.hidayat@ugm.ac.id</w:t>
              </w:r>
            </w:hyperlink>
          </w:p>
        </w:tc>
      </w:tr>
      <w:tr w:rsidR="004C74AD" w:rsidTr="004C74AD">
        <w:tc>
          <w:tcPr>
            <w:tcW w:w="3020" w:type="dxa"/>
          </w:tcPr>
          <w:p w:rsidR="004C74AD" w:rsidRDefault="00650D37" w:rsidP="004C74AD">
            <w:pPr>
              <w:jc w:val="center"/>
            </w:pPr>
            <w:r>
              <w:t xml:space="preserve">Rudy </w:t>
            </w:r>
            <w:proofErr w:type="spellStart"/>
            <w:r>
              <w:t>Syahputra</w:t>
            </w:r>
            <w:proofErr w:type="spellEnd"/>
          </w:p>
        </w:tc>
        <w:tc>
          <w:tcPr>
            <w:tcW w:w="3020" w:type="dxa"/>
          </w:tcPr>
          <w:p w:rsidR="004C74AD" w:rsidRDefault="00650D37" w:rsidP="004C74AD">
            <w:pPr>
              <w:jc w:val="center"/>
            </w:pPr>
            <w:r>
              <w:t>UII Chemistry</w:t>
            </w:r>
          </w:p>
        </w:tc>
        <w:tc>
          <w:tcPr>
            <w:tcW w:w="3021" w:type="dxa"/>
          </w:tcPr>
          <w:p w:rsidR="004C74AD" w:rsidRDefault="00650D37" w:rsidP="004C74AD">
            <w:pPr>
              <w:jc w:val="center"/>
            </w:pPr>
            <w:hyperlink r:id="rId6" w:tgtFrame="_blank" w:history="1">
              <w:r>
                <w:rPr>
                  <w:rStyle w:val="Hyperlink"/>
                </w:rPr>
                <w:t>rudy.syahputra@uii.ac.id</w:t>
              </w:r>
            </w:hyperlink>
          </w:p>
        </w:tc>
      </w:tr>
      <w:tr w:rsidR="004C74AD" w:rsidTr="004C74AD">
        <w:tc>
          <w:tcPr>
            <w:tcW w:w="3020" w:type="dxa"/>
          </w:tcPr>
          <w:p w:rsidR="004C74AD" w:rsidRDefault="00650D37" w:rsidP="004C74AD">
            <w:pPr>
              <w:jc w:val="center"/>
            </w:pPr>
            <w:proofErr w:type="spellStart"/>
            <w:r>
              <w:t>Didik</w:t>
            </w:r>
            <w:proofErr w:type="spellEnd"/>
            <w:r>
              <w:t xml:space="preserve"> </w:t>
            </w:r>
            <w:proofErr w:type="spellStart"/>
            <w:r>
              <w:t>Prasetyoko</w:t>
            </w:r>
            <w:proofErr w:type="spellEnd"/>
          </w:p>
        </w:tc>
        <w:tc>
          <w:tcPr>
            <w:tcW w:w="3020" w:type="dxa"/>
          </w:tcPr>
          <w:p w:rsidR="004C74AD" w:rsidRDefault="00650D37" w:rsidP="004C74AD">
            <w:pPr>
              <w:jc w:val="center"/>
            </w:pPr>
            <w:r>
              <w:t>ITS Chemistry</w:t>
            </w:r>
          </w:p>
        </w:tc>
        <w:tc>
          <w:tcPr>
            <w:tcW w:w="3021" w:type="dxa"/>
          </w:tcPr>
          <w:p w:rsidR="004C74AD" w:rsidRDefault="00650D37" w:rsidP="00650D37">
            <w:pPr>
              <w:jc w:val="center"/>
            </w:pPr>
            <w:r>
              <w:rPr>
                <w:rStyle w:val="st"/>
              </w:rPr>
              <w:t>didikp@</w:t>
            </w:r>
            <w:r>
              <w:rPr>
                <w:rStyle w:val="st"/>
              </w:rPr>
              <w:t>chem.</w:t>
            </w:r>
            <w:r>
              <w:rPr>
                <w:rStyle w:val="Emphasis"/>
                <w:i w:val="0"/>
                <w:iCs w:val="0"/>
              </w:rPr>
              <w:t>its</w:t>
            </w:r>
            <w:r>
              <w:rPr>
                <w:rStyle w:val="st"/>
              </w:rPr>
              <w:t>.ac.id</w:t>
            </w:r>
          </w:p>
        </w:tc>
      </w:tr>
    </w:tbl>
    <w:p w:rsidR="004C74AD" w:rsidRDefault="004C74AD" w:rsidP="004C74AD">
      <w:pPr>
        <w:jc w:val="left"/>
      </w:pPr>
    </w:p>
    <w:p w:rsidR="004C74AD" w:rsidRDefault="004C74AD" w:rsidP="004C74AD">
      <w:pPr>
        <w:jc w:val="left"/>
      </w:pPr>
      <w:r>
        <w:t>Note: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 xml:space="preserve">Reviewers should be not from the same institution </w:t>
      </w:r>
      <w:r w:rsidR="000A611C">
        <w:t xml:space="preserve">as </w:t>
      </w:r>
      <w:r>
        <w:t>autho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Reviewers have no research collaboration with authors in last three yea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If possible, reviewers proposed have different nationality</w:t>
      </w:r>
      <w:r w:rsidR="00EE331B">
        <w:t>.</w:t>
      </w:r>
    </w:p>
    <w:p w:rsidR="00EE331B" w:rsidRDefault="00EE331B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Final decision of the reviewers will be made by editors.</w:t>
      </w:r>
      <w:bookmarkStart w:id="0" w:name="_GoBack"/>
      <w:bookmarkEnd w:id="0"/>
    </w:p>
    <w:sectPr w:rsidR="00EE331B" w:rsidSect="007A3380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3B49A9"/>
    <w:multiLevelType w:val="hybridMultilevel"/>
    <w:tmpl w:val="F5624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515F0F"/>
    <w:multiLevelType w:val="hybridMultilevel"/>
    <w:tmpl w:val="CC50D408"/>
    <w:lvl w:ilvl="0" w:tplc="E1ECAF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EA9C3C">
      <w:start w:val="10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7I0NzQ3MzIyMzZV0lEKTi0uzszPAykwrAUAJPQ9sywAAAA="/>
  </w:docVars>
  <w:rsids>
    <w:rsidRoot w:val="004C74AD"/>
    <w:rsid w:val="0003216C"/>
    <w:rsid w:val="00035B9D"/>
    <w:rsid w:val="0003629E"/>
    <w:rsid w:val="000438DC"/>
    <w:rsid w:val="00045D48"/>
    <w:rsid w:val="00053E47"/>
    <w:rsid w:val="00063F9F"/>
    <w:rsid w:val="000664CB"/>
    <w:rsid w:val="00074484"/>
    <w:rsid w:val="000826F0"/>
    <w:rsid w:val="00086568"/>
    <w:rsid w:val="000903E0"/>
    <w:rsid w:val="0009209F"/>
    <w:rsid w:val="000A611C"/>
    <w:rsid w:val="000B6857"/>
    <w:rsid w:val="000C15FA"/>
    <w:rsid w:val="000D4C04"/>
    <w:rsid w:val="000D547E"/>
    <w:rsid w:val="000D5AA3"/>
    <w:rsid w:val="000F06D5"/>
    <w:rsid w:val="000F293B"/>
    <w:rsid w:val="000F5CBB"/>
    <w:rsid w:val="000F7DF9"/>
    <w:rsid w:val="00102D37"/>
    <w:rsid w:val="00102DEB"/>
    <w:rsid w:val="00103F66"/>
    <w:rsid w:val="00116E77"/>
    <w:rsid w:val="00126241"/>
    <w:rsid w:val="001665B3"/>
    <w:rsid w:val="00172E19"/>
    <w:rsid w:val="001758FD"/>
    <w:rsid w:val="001839F9"/>
    <w:rsid w:val="0019215B"/>
    <w:rsid w:val="001928BD"/>
    <w:rsid w:val="001931F3"/>
    <w:rsid w:val="00196A00"/>
    <w:rsid w:val="00197110"/>
    <w:rsid w:val="001A0150"/>
    <w:rsid w:val="001A31F4"/>
    <w:rsid w:val="001C150D"/>
    <w:rsid w:val="001C1C74"/>
    <w:rsid w:val="001C76CA"/>
    <w:rsid w:val="001D2A71"/>
    <w:rsid w:val="001E176A"/>
    <w:rsid w:val="002120E2"/>
    <w:rsid w:val="0021764A"/>
    <w:rsid w:val="002216E9"/>
    <w:rsid w:val="002335A8"/>
    <w:rsid w:val="00233D17"/>
    <w:rsid w:val="00236146"/>
    <w:rsid w:val="00250EDC"/>
    <w:rsid w:val="0026096F"/>
    <w:rsid w:val="00262B25"/>
    <w:rsid w:val="00267B61"/>
    <w:rsid w:val="00272CCF"/>
    <w:rsid w:val="0027442C"/>
    <w:rsid w:val="0029286A"/>
    <w:rsid w:val="002964F2"/>
    <w:rsid w:val="00296916"/>
    <w:rsid w:val="002A7164"/>
    <w:rsid w:val="002B2FCF"/>
    <w:rsid w:val="002D0343"/>
    <w:rsid w:val="002D0BD3"/>
    <w:rsid w:val="002D2800"/>
    <w:rsid w:val="002D2A61"/>
    <w:rsid w:val="002D376A"/>
    <w:rsid w:val="002E3A51"/>
    <w:rsid w:val="002E3C1D"/>
    <w:rsid w:val="002E481F"/>
    <w:rsid w:val="002E4AB2"/>
    <w:rsid w:val="002E6A43"/>
    <w:rsid w:val="00302593"/>
    <w:rsid w:val="0030259B"/>
    <w:rsid w:val="00304BF3"/>
    <w:rsid w:val="00317C0A"/>
    <w:rsid w:val="00334B58"/>
    <w:rsid w:val="00334B7F"/>
    <w:rsid w:val="003533E9"/>
    <w:rsid w:val="00362083"/>
    <w:rsid w:val="00362AB7"/>
    <w:rsid w:val="00373C6F"/>
    <w:rsid w:val="00381C61"/>
    <w:rsid w:val="003B0FB1"/>
    <w:rsid w:val="003B31D0"/>
    <w:rsid w:val="003C1873"/>
    <w:rsid w:val="003C4B2D"/>
    <w:rsid w:val="003C5253"/>
    <w:rsid w:val="003E106E"/>
    <w:rsid w:val="003E74D1"/>
    <w:rsid w:val="003F1CFA"/>
    <w:rsid w:val="003F1F20"/>
    <w:rsid w:val="003F499B"/>
    <w:rsid w:val="004049B2"/>
    <w:rsid w:val="00406BF7"/>
    <w:rsid w:val="004204E1"/>
    <w:rsid w:val="00420CF4"/>
    <w:rsid w:val="004218DA"/>
    <w:rsid w:val="004247FC"/>
    <w:rsid w:val="00451FB3"/>
    <w:rsid w:val="00457DF8"/>
    <w:rsid w:val="004626F1"/>
    <w:rsid w:val="00463AAA"/>
    <w:rsid w:val="004729A1"/>
    <w:rsid w:val="00473B6C"/>
    <w:rsid w:val="004847B0"/>
    <w:rsid w:val="00491B40"/>
    <w:rsid w:val="00496BB9"/>
    <w:rsid w:val="004A6E92"/>
    <w:rsid w:val="004B2849"/>
    <w:rsid w:val="004B4EE9"/>
    <w:rsid w:val="004B5C10"/>
    <w:rsid w:val="004C3955"/>
    <w:rsid w:val="004C4376"/>
    <w:rsid w:val="004C5349"/>
    <w:rsid w:val="004C74AD"/>
    <w:rsid w:val="004C7CDF"/>
    <w:rsid w:val="004D5FBE"/>
    <w:rsid w:val="004E5C25"/>
    <w:rsid w:val="004F6E0E"/>
    <w:rsid w:val="0051002F"/>
    <w:rsid w:val="00511DEE"/>
    <w:rsid w:val="00544CEC"/>
    <w:rsid w:val="005514F8"/>
    <w:rsid w:val="00552A48"/>
    <w:rsid w:val="0057159B"/>
    <w:rsid w:val="00575538"/>
    <w:rsid w:val="00590FDD"/>
    <w:rsid w:val="00597E0B"/>
    <w:rsid w:val="005A13EB"/>
    <w:rsid w:val="005A325B"/>
    <w:rsid w:val="005B50E2"/>
    <w:rsid w:val="005C0E6F"/>
    <w:rsid w:val="005C7E9E"/>
    <w:rsid w:val="005D39F8"/>
    <w:rsid w:val="005D7270"/>
    <w:rsid w:val="005E59E8"/>
    <w:rsid w:val="005E6764"/>
    <w:rsid w:val="00610586"/>
    <w:rsid w:val="00610F8E"/>
    <w:rsid w:val="006114C6"/>
    <w:rsid w:val="006208EC"/>
    <w:rsid w:val="00622528"/>
    <w:rsid w:val="00632449"/>
    <w:rsid w:val="00633D9F"/>
    <w:rsid w:val="0063681F"/>
    <w:rsid w:val="00650D37"/>
    <w:rsid w:val="00650F35"/>
    <w:rsid w:val="006561A5"/>
    <w:rsid w:val="00667813"/>
    <w:rsid w:val="006808C5"/>
    <w:rsid w:val="00690A13"/>
    <w:rsid w:val="0069621D"/>
    <w:rsid w:val="006A1D3B"/>
    <w:rsid w:val="006A2C52"/>
    <w:rsid w:val="006A4C7F"/>
    <w:rsid w:val="006A7E89"/>
    <w:rsid w:val="006B0638"/>
    <w:rsid w:val="006B2DB9"/>
    <w:rsid w:val="006B7047"/>
    <w:rsid w:val="006C1814"/>
    <w:rsid w:val="006C3680"/>
    <w:rsid w:val="006D061D"/>
    <w:rsid w:val="006F1C5B"/>
    <w:rsid w:val="006F50B6"/>
    <w:rsid w:val="007058C1"/>
    <w:rsid w:val="00705C0D"/>
    <w:rsid w:val="00717A04"/>
    <w:rsid w:val="00724510"/>
    <w:rsid w:val="00732193"/>
    <w:rsid w:val="00737245"/>
    <w:rsid w:val="007415A1"/>
    <w:rsid w:val="0076229C"/>
    <w:rsid w:val="00762CD1"/>
    <w:rsid w:val="00776EA4"/>
    <w:rsid w:val="007837C2"/>
    <w:rsid w:val="00795AC6"/>
    <w:rsid w:val="0079664E"/>
    <w:rsid w:val="007A3380"/>
    <w:rsid w:val="007C5182"/>
    <w:rsid w:val="007D0977"/>
    <w:rsid w:val="007D2D87"/>
    <w:rsid w:val="007D66DA"/>
    <w:rsid w:val="007D7746"/>
    <w:rsid w:val="007E5079"/>
    <w:rsid w:val="007F1E07"/>
    <w:rsid w:val="007F1E9B"/>
    <w:rsid w:val="007F36CC"/>
    <w:rsid w:val="00804C0F"/>
    <w:rsid w:val="0080543F"/>
    <w:rsid w:val="0081624D"/>
    <w:rsid w:val="0082759A"/>
    <w:rsid w:val="00850C51"/>
    <w:rsid w:val="008552B0"/>
    <w:rsid w:val="008576E7"/>
    <w:rsid w:val="008576F1"/>
    <w:rsid w:val="00862963"/>
    <w:rsid w:val="0087138E"/>
    <w:rsid w:val="00871C5E"/>
    <w:rsid w:val="00871FCF"/>
    <w:rsid w:val="008732DA"/>
    <w:rsid w:val="00873B17"/>
    <w:rsid w:val="00875201"/>
    <w:rsid w:val="00880248"/>
    <w:rsid w:val="008822CE"/>
    <w:rsid w:val="00886509"/>
    <w:rsid w:val="008907A1"/>
    <w:rsid w:val="00890E3E"/>
    <w:rsid w:val="0089293B"/>
    <w:rsid w:val="008960D2"/>
    <w:rsid w:val="008A2029"/>
    <w:rsid w:val="008A42CF"/>
    <w:rsid w:val="008A44D5"/>
    <w:rsid w:val="008A6C3E"/>
    <w:rsid w:val="008A76B8"/>
    <w:rsid w:val="008B27E9"/>
    <w:rsid w:val="008B406F"/>
    <w:rsid w:val="008B6D7D"/>
    <w:rsid w:val="008C0E2F"/>
    <w:rsid w:val="008E1F98"/>
    <w:rsid w:val="008F3189"/>
    <w:rsid w:val="008F3ACF"/>
    <w:rsid w:val="008F68A4"/>
    <w:rsid w:val="00912374"/>
    <w:rsid w:val="0091418B"/>
    <w:rsid w:val="009153D5"/>
    <w:rsid w:val="009210C8"/>
    <w:rsid w:val="00924EF4"/>
    <w:rsid w:val="0092583F"/>
    <w:rsid w:val="009258BE"/>
    <w:rsid w:val="00941B2A"/>
    <w:rsid w:val="009423E7"/>
    <w:rsid w:val="00943AF5"/>
    <w:rsid w:val="009524F2"/>
    <w:rsid w:val="00966EE9"/>
    <w:rsid w:val="00972F01"/>
    <w:rsid w:val="00983260"/>
    <w:rsid w:val="00992ADC"/>
    <w:rsid w:val="0099517B"/>
    <w:rsid w:val="009A386D"/>
    <w:rsid w:val="009A7DC0"/>
    <w:rsid w:val="009B3598"/>
    <w:rsid w:val="009B6A52"/>
    <w:rsid w:val="009C062A"/>
    <w:rsid w:val="009D3A7E"/>
    <w:rsid w:val="009D6938"/>
    <w:rsid w:val="009F3C0D"/>
    <w:rsid w:val="00A01DA7"/>
    <w:rsid w:val="00A05C37"/>
    <w:rsid w:val="00A1012A"/>
    <w:rsid w:val="00A20E9F"/>
    <w:rsid w:val="00A262BE"/>
    <w:rsid w:val="00A269D4"/>
    <w:rsid w:val="00A40003"/>
    <w:rsid w:val="00A46FC7"/>
    <w:rsid w:val="00A55E65"/>
    <w:rsid w:val="00A574BA"/>
    <w:rsid w:val="00A629EF"/>
    <w:rsid w:val="00A63F24"/>
    <w:rsid w:val="00A723F2"/>
    <w:rsid w:val="00A727DF"/>
    <w:rsid w:val="00A81E78"/>
    <w:rsid w:val="00A852E5"/>
    <w:rsid w:val="00A91584"/>
    <w:rsid w:val="00A915E2"/>
    <w:rsid w:val="00A92AB0"/>
    <w:rsid w:val="00AA2E9D"/>
    <w:rsid w:val="00AA6D52"/>
    <w:rsid w:val="00AC4495"/>
    <w:rsid w:val="00AD6CD6"/>
    <w:rsid w:val="00AF28F0"/>
    <w:rsid w:val="00AF5017"/>
    <w:rsid w:val="00AF5CDD"/>
    <w:rsid w:val="00B00A5C"/>
    <w:rsid w:val="00B0104E"/>
    <w:rsid w:val="00B1025B"/>
    <w:rsid w:val="00B13445"/>
    <w:rsid w:val="00B2154D"/>
    <w:rsid w:val="00B24B53"/>
    <w:rsid w:val="00B363A2"/>
    <w:rsid w:val="00B36BF4"/>
    <w:rsid w:val="00B402D5"/>
    <w:rsid w:val="00B45495"/>
    <w:rsid w:val="00B5128C"/>
    <w:rsid w:val="00B60AEF"/>
    <w:rsid w:val="00B625DE"/>
    <w:rsid w:val="00B6447A"/>
    <w:rsid w:val="00B72A5B"/>
    <w:rsid w:val="00B85D26"/>
    <w:rsid w:val="00BA06AC"/>
    <w:rsid w:val="00BA4EBA"/>
    <w:rsid w:val="00BA64E6"/>
    <w:rsid w:val="00BA7066"/>
    <w:rsid w:val="00BC22A7"/>
    <w:rsid w:val="00BC6401"/>
    <w:rsid w:val="00BD0ABB"/>
    <w:rsid w:val="00BD1920"/>
    <w:rsid w:val="00BD2275"/>
    <w:rsid w:val="00BD36BC"/>
    <w:rsid w:val="00BD7D6D"/>
    <w:rsid w:val="00BE0DB0"/>
    <w:rsid w:val="00BE105E"/>
    <w:rsid w:val="00BE5BB0"/>
    <w:rsid w:val="00BE6F14"/>
    <w:rsid w:val="00BE7CEF"/>
    <w:rsid w:val="00BF07BE"/>
    <w:rsid w:val="00BF1122"/>
    <w:rsid w:val="00BF7164"/>
    <w:rsid w:val="00C0084B"/>
    <w:rsid w:val="00C0490B"/>
    <w:rsid w:val="00C05160"/>
    <w:rsid w:val="00C05B9C"/>
    <w:rsid w:val="00C20B0F"/>
    <w:rsid w:val="00C24449"/>
    <w:rsid w:val="00C2662A"/>
    <w:rsid w:val="00C46EEE"/>
    <w:rsid w:val="00C62BA2"/>
    <w:rsid w:val="00C67C15"/>
    <w:rsid w:val="00C900E5"/>
    <w:rsid w:val="00CA1825"/>
    <w:rsid w:val="00CA2D1D"/>
    <w:rsid w:val="00CB265B"/>
    <w:rsid w:val="00CB28B5"/>
    <w:rsid w:val="00CB7A32"/>
    <w:rsid w:val="00CC3A5C"/>
    <w:rsid w:val="00CD1059"/>
    <w:rsid w:val="00CD41D9"/>
    <w:rsid w:val="00CE2C6A"/>
    <w:rsid w:val="00CE45AC"/>
    <w:rsid w:val="00CF354A"/>
    <w:rsid w:val="00D033EA"/>
    <w:rsid w:val="00D1356A"/>
    <w:rsid w:val="00D22F94"/>
    <w:rsid w:val="00D26177"/>
    <w:rsid w:val="00D3166D"/>
    <w:rsid w:val="00D32D53"/>
    <w:rsid w:val="00D373A7"/>
    <w:rsid w:val="00D414FA"/>
    <w:rsid w:val="00D41B17"/>
    <w:rsid w:val="00D42B32"/>
    <w:rsid w:val="00D46637"/>
    <w:rsid w:val="00D54E9B"/>
    <w:rsid w:val="00D839F8"/>
    <w:rsid w:val="00D94BD7"/>
    <w:rsid w:val="00DA4272"/>
    <w:rsid w:val="00DA5F5D"/>
    <w:rsid w:val="00DD0541"/>
    <w:rsid w:val="00DD61A1"/>
    <w:rsid w:val="00DE00D0"/>
    <w:rsid w:val="00DF0F88"/>
    <w:rsid w:val="00DF2B6C"/>
    <w:rsid w:val="00DF5238"/>
    <w:rsid w:val="00E03492"/>
    <w:rsid w:val="00E05A5F"/>
    <w:rsid w:val="00E1497A"/>
    <w:rsid w:val="00E14E32"/>
    <w:rsid w:val="00E17AF5"/>
    <w:rsid w:val="00E269BD"/>
    <w:rsid w:val="00E30405"/>
    <w:rsid w:val="00E33A3F"/>
    <w:rsid w:val="00E442B1"/>
    <w:rsid w:val="00E47541"/>
    <w:rsid w:val="00E518A4"/>
    <w:rsid w:val="00E90AB0"/>
    <w:rsid w:val="00E951EF"/>
    <w:rsid w:val="00E961DF"/>
    <w:rsid w:val="00E963DA"/>
    <w:rsid w:val="00E97497"/>
    <w:rsid w:val="00EC0BF1"/>
    <w:rsid w:val="00EC3ED0"/>
    <w:rsid w:val="00ED280D"/>
    <w:rsid w:val="00ED3806"/>
    <w:rsid w:val="00ED56FC"/>
    <w:rsid w:val="00ED603B"/>
    <w:rsid w:val="00EE2013"/>
    <w:rsid w:val="00EE331B"/>
    <w:rsid w:val="00EE7DB2"/>
    <w:rsid w:val="00EF4E55"/>
    <w:rsid w:val="00F04373"/>
    <w:rsid w:val="00F05089"/>
    <w:rsid w:val="00F10E78"/>
    <w:rsid w:val="00F25C38"/>
    <w:rsid w:val="00F26D57"/>
    <w:rsid w:val="00F355B2"/>
    <w:rsid w:val="00F44B0E"/>
    <w:rsid w:val="00F60952"/>
    <w:rsid w:val="00F60C05"/>
    <w:rsid w:val="00F706BD"/>
    <w:rsid w:val="00F72CD9"/>
    <w:rsid w:val="00F74B51"/>
    <w:rsid w:val="00F87EEA"/>
    <w:rsid w:val="00F93B32"/>
    <w:rsid w:val="00FA5A97"/>
    <w:rsid w:val="00FB4D0E"/>
    <w:rsid w:val="00FD010C"/>
    <w:rsid w:val="00FD1F47"/>
    <w:rsid w:val="00FF0BBD"/>
    <w:rsid w:val="00FF7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59197EF-0DC5-42CF-B8DA-99EFBB78A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0D37"/>
    <w:rPr>
      <w:color w:val="0000FF"/>
      <w:u w:val="single"/>
    </w:rPr>
  </w:style>
  <w:style w:type="character" w:customStyle="1" w:styleId="st">
    <w:name w:val="st"/>
    <w:basedOn w:val="DefaultParagraphFont"/>
    <w:rsid w:val="00650D37"/>
  </w:style>
  <w:style w:type="character" w:styleId="Emphasis">
    <w:name w:val="Emphasis"/>
    <w:basedOn w:val="DefaultParagraphFont"/>
    <w:uiPriority w:val="20"/>
    <w:qFormat/>
    <w:rsid w:val="00650D3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udy.syahputra@uii.ac.id" TargetMode="External"/><Relationship Id="rId5" Type="http://schemas.openxmlformats.org/officeDocument/2006/relationships/hyperlink" Target="mailto:nurul.hidayat@ugm.ac.i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9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oko Prihandono</dc:creator>
  <cp:keywords/>
  <dc:description/>
  <cp:lastModifiedBy>Windows User</cp:lastModifiedBy>
  <cp:revision>2</cp:revision>
  <dcterms:created xsi:type="dcterms:W3CDTF">2018-11-07T04:33:00Z</dcterms:created>
  <dcterms:modified xsi:type="dcterms:W3CDTF">2018-11-07T04:33:00Z</dcterms:modified>
</cp:coreProperties>
</file>